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74DD37AA" w:rsidR="00E757F8" w:rsidRPr="00DF6129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F6129">
        <w:rPr>
          <w:rFonts w:ascii="Times New Roman" w:hAnsi="Times New Roman"/>
          <w:caps/>
          <w:sz w:val="24"/>
          <w:szCs w:val="24"/>
        </w:rPr>
        <w:t>T</w:t>
      </w:r>
      <w:r w:rsidR="00DF6129">
        <w:rPr>
          <w:rFonts w:ascii="Times New Roman" w:hAnsi="Times New Roman"/>
          <w:caps/>
          <w:sz w:val="24"/>
          <w:szCs w:val="24"/>
        </w:rPr>
        <w:t>HURS</w:t>
      </w:r>
      <w:r w:rsidRPr="00DF6129">
        <w:rPr>
          <w:rFonts w:ascii="Times New Roman" w:hAnsi="Times New Roman"/>
          <w:caps/>
          <w:sz w:val="24"/>
          <w:szCs w:val="24"/>
        </w:rPr>
        <w:t>DA</w:t>
      </w:r>
      <w:r w:rsidR="00EC58C7" w:rsidRPr="00DF6129">
        <w:rPr>
          <w:rFonts w:ascii="Times New Roman" w:hAnsi="Times New Roman"/>
          <w:caps/>
          <w:sz w:val="24"/>
          <w:szCs w:val="24"/>
        </w:rPr>
        <w:t>Y, MA</w:t>
      </w:r>
      <w:r w:rsidR="00DF6129">
        <w:rPr>
          <w:rFonts w:ascii="Times New Roman" w:hAnsi="Times New Roman"/>
          <w:caps/>
          <w:sz w:val="24"/>
          <w:szCs w:val="24"/>
        </w:rPr>
        <w:t>Y 7</w:t>
      </w:r>
      <w:r w:rsidR="00EC58C7" w:rsidRPr="00DF6129">
        <w:rPr>
          <w:rFonts w:ascii="Times New Roman" w:hAnsi="Times New Roman"/>
          <w:caps/>
          <w:sz w:val="24"/>
          <w:szCs w:val="24"/>
        </w:rPr>
        <w:t>, 2020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69115775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4:</w:t>
      </w:r>
      <w:r w:rsidR="00DF6129">
        <w:rPr>
          <w:rFonts w:ascii="Times New Roman" w:hAnsi="Times New Roman"/>
          <w:caps/>
          <w:sz w:val="24"/>
          <w:szCs w:val="24"/>
        </w:rPr>
        <w:t>00</w:t>
      </w:r>
      <w:r w:rsidRPr="005F5DFC">
        <w:rPr>
          <w:rFonts w:ascii="Times New Roman" w:hAnsi="Times New Roman"/>
          <w:caps/>
          <w:sz w:val="24"/>
          <w:szCs w:val="24"/>
        </w:rPr>
        <w:t xml:space="preserve">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3FA82E2B" w14:textId="77777777" w:rsidR="00C4331F" w:rsidRDefault="00C4331F" w:rsidP="00C4331F">
      <w:pPr>
        <w:jc w:val="center"/>
        <w:rPr>
          <w:szCs w:val="24"/>
        </w:rPr>
      </w:pPr>
      <w:bookmarkStart w:id="0" w:name="zF1D0C"/>
      <w:r>
        <w:rPr>
          <w:szCs w:val="24"/>
        </w:rPr>
        <w:t>Join Zoom Meeting</w:t>
      </w:r>
    </w:p>
    <w:p w14:paraId="32000AE7" w14:textId="77777777" w:rsidR="00C4331F" w:rsidRDefault="00C4331F" w:rsidP="00C4331F">
      <w:pPr>
        <w:jc w:val="center"/>
        <w:rPr>
          <w:szCs w:val="24"/>
        </w:rPr>
      </w:pPr>
      <w:hyperlink r:id="rId8" w:history="1">
        <w:r>
          <w:rPr>
            <w:rStyle w:val="Hyperlink"/>
            <w:szCs w:val="24"/>
          </w:rPr>
          <w:t>https://uiowa.zoom.us/j/98623990807</w:t>
        </w:r>
      </w:hyperlink>
    </w:p>
    <w:p w14:paraId="46AF0D3E" w14:textId="77777777" w:rsidR="00C4331F" w:rsidRDefault="00C4331F" w:rsidP="00C4331F">
      <w:pPr>
        <w:jc w:val="center"/>
        <w:rPr>
          <w:szCs w:val="24"/>
        </w:rPr>
      </w:pPr>
    </w:p>
    <w:p w14:paraId="449BEEBF" w14:textId="77777777" w:rsidR="00C4331F" w:rsidRDefault="00C4331F" w:rsidP="00C4331F">
      <w:pPr>
        <w:jc w:val="center"/>
        <w:rPr>
          <w:szCs w:val="24"/>
        </w:rPr>
      </w:pPr>
      <w:r>
        <w:rPr>
          <w:szCs w:val="24"/>
        </w:rPr>
        <w:t>Meeting ID: 986 2399 0807</w:t>
      </w:r>
    </w:p>
    <w:p w14:paraId="2D22EC74" w14:textId="77777777" w:rsidR="00C4331F" w:rsidRDefault="00C4331F" w:rsidP="00C4331F">
      <w:pPr>
        <w:jc w:val="center"/>
        <w:rPr>
          <w:szCs w:val="24"/>
        </w:rPr>
      </w:pPr>
    </w:p>
    <w:p w14:paraId="2FD5FA87" w14:textId="6ACF743F" w:rsidR="00C4331F" w:rsidRDefault="00C4331F" w:rsidP="00C4331F">
      <w:pPr>
        <w:jc w:val="center"/>
        <w:rPr>
          <w:szCs w:val="24"/>
        </w:rPr>
      </w:pPr>
      <w:r>
        <w:rPr>
          <w:szCs w:val="24"/>
        </w:rPr>
        <w:t>Dial-In</w:t>
      </w:r>
    </w:p>
    <w:p w14:paraId="3EF8E575" w14:textId="12C8D3ED" w:rsidR="00C4331F" w:rsidRDefault="00C4331F" w:rsidP="00C4331F">
      <w:pPr>
        <w:jc w:val="center"/>
        <w:rPr>
          <w:szCs w:val="24"/>
        </w:rPr>
      </w:pPr>
      <w:r>
        <w:rPr>
          <w:szCs w:val="24"/>
        </w:rPr>
        <w:t>+16468769923,</w:t>
      </w:r>
      <w:r>
        <w:rPr>
          <w:szCs w:val="24"/>
        </w:rPr>
        <w:t xml:space="preserve"> </w:t>
      </w:r>
      <w:r>
        <w:rPr>
          <w:szCs w:val="24"/>
        </w:rPr>
        <w:t>98623990807# US (New York)</w:t>
      </w:r>
    </w:p>
    <w:p w14:paraId="6D87A03A" w14:textId="307CD1FB" w:rsidR="00C4331F" w:rsidRDefault="00C4331F" w:rsidP="00C4331F">
      <w:pPr>
        <w:jc w:val="center"/>
        <w:rPr>
          <w:szCs w:val="24"/>
        </w:rPr>
      </w:pPr>
      <w:r>
        <w:rPr>
          <w:szCs w:val="24"/>
        </w:rPr>
        <w:t>+13017158592,</w:t>
      </w:r>
      <w:r w:rsidR="00561041">
        <w:rPr>
          <w:szCs w:val="24"/>
        </w:rPr>
        <w:t xml:space="preserve"> </w:t>
      </w:r>
      <w:bookmarkStart w:id="1" w:name="_GoBack"/>
      <w:bookmarkEnd w:id="1"/>
      <w:r>
        <w:rPr>
          <w:szCs w:val="24"/>
        </w:rPr>
        <w:t>98623990807# US (Germantown)</w:t>
      </w:r>
      <w:bookmarkEnd w:id="0"/>
    </w:p>
    <w:p w14:paraId="76D228A4" w14:textId="77777777" w:rsidR="00306586" w:rsidRPr="00EC1C8B" w:rsidRDefault="00306586" w:rsidP="00C433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16A5E6A" w:rsidR="00323906" w:rsidRDefault="00323906" w:rsidP="00C433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08B4D1F1" w14:textId="1BE6BE54" w:rsidR="000C7E59" w:rsidRDefault="000C7E59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 w:rsidP="00C9248E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747689B" w:rsidR="00172976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 xml:space="preserve">Approval of the </w:t>
      </w:r>
      <w:r w:rsidR="00DF6129">
        <w:rPr>
          <w:rFonts w:ascii="Times New Roman" w:hAnsi="Times New Roman"/>
          <w:sz w:val="24"/>
          <w:szCs w:val="24"/>
        </w:rPr>
        <w:t>March 10</w:t>
      </w:r>
      <w:r w:rsidR="00C3223D">
        <w:rPr>
          <w:rFonts w:ascii="Times New Roman" w:hAnsi="Times New Roman"/>
          <w:sz w:val="24"/>
          <w:szCs w:val="24"/>
        </w:rPr>
        <w:t>, 20</w:t>
      </w:r>
      <w:r w:rsidR="00EC58C7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40049F28" w14:textId="0C5A8725" w:rsidR="000C7E59" w:rsidRDefault="000C7E59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B0DD18B" w14:textId="7FCE5B32" w:rsidR="007B5C14" w:rsidRPr="007B5C14" w:rsidRDefault="00DF6129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</w:t>
      </w:r>
      <w:r w:rsidR="001F6972" w:rsidRPr="007B5C14">
        <w:rPr>
          <w:rFonts w:ascii="Times New Roman" w:hAnsi="Times New Roman"/>
          <w:sz w:val="24"/>
          <w:szCs w:val="24"/>
        </w:rPr>
        <w:t>.</w:t>
      </w:r>
      <w:r w:rsidR="001F6972"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4F77C85F" w:rsidR="00E27B3D" w:rsidRPr="006E3B2D" w:rsidRDefault="00DF6129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</w:t>
      </w:r>
      <w:r w:rsidR="00C76AFB">
        <w:rPr>
          <w:rFonts w:ascii="Times New Roman" w:hAnsi="Times New Roman"/>
          <w:sz w:val="24"/>
          <w:szCs w:val="24"/>
        </w:rPr>
        <w:t>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2FC716C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306C4F">
        <w:rPr>
          <w:rFonts w:ascii="Times New Roman" w:hAnsi="Times New Roman"/>
          <w:sz w:val="24"/>
          <w:szCs w:val="24"/>
        </w:rPr>
        <w:t>Dillavou</w:t>
      </w:r>
    </w:p>
    <w:p w14:paraId="3652F934" w14:textId="77777777" w:rsidR="006C4102" w:rsidRPr="00C44751" w:rsidRDefault="006C4102" w:rsidP="006C4102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Athlete Well-Being - 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212CE15A" w:rsidR="00AA284C" w:rsidRDefault="00DF612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</w:t>
      </w:r>
      <w:r w:rsidR="00C35B89"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306C4F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5C84EDE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306C4F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545D2C7B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6F5E7CEC" w:rsidR="005845CE" w:rsidRDefault="009A14E7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B66310E" w14:textId="0A74A64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3DF2C059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hideSpellingErrors/>
  <w:hideGrammaticalErrors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kFAMbG75ItAAAA"/>
  </w:docVars>
  <w:rsids>
    <w:rsidRoot w:val="00071517"/>
    <w:rsid w:val="00005539"/>
    <w:rsid w:val="0005166A"/>
    <w:rsid w:val="00056AC7"/>
    <w:rsid w:val="00071517"/>
    <w:rsid w:val="00076389"/>
    <w:rsid w:val="000C7E5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06C4F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61041"/>
    <w:rsid w:val="005845CE"/>
    <w:rsid w:val="005925B0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52355"/>
    <w:rsid w:val="0066422F"/>
    <w:rsid w:val="0067104E"/>
    <w:rsid w:val="006B392C"/>
    <w:rsid w:val="006C4102"/>
    <w:rsid w:val="006E3B2D"/>
    <w:rsid w:val="006E650C"/>
    <w:rsid w:val="00714208"/>
    <w:rsid w:val="0071449B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719A7"/>
    <w:rsid w:val="0098266A"/>
    <w:rsid w:val="00987603"/>
    <w:rsid w:val="00993C30"/>
    <w:rsid w:val="009A14E7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4331F"/>
    <w:rsid w:val="00C76AFB"/>
    <w:rsid w:val="00C9248E"/>
    <w:rsid w:val="00C97217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DF6129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C58C7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B5E17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862399080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68B6F-B3BB-4424-94FE-5269A077C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Parker, Rae L</cp:lastModifiedBy>
  <cp:revision>6</cp:revision>
  <cp:lastPrinted>2018-11-30T20:35:00Z</cp:lastPrinted>
  <dcterms:created xsi:type="dcterms:W3CDTF">2020-04-29T14:59:00Z</dcterms:created>
  <dcterms:modified xsi:type="dcterms:W3CDTF">2020-04-30T16:15:00Z</dcterms:modified>
</cp:coreProperties>
</file>